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9F4E5" w14:textId="23E57280" w:rsidR="00A830B4" w:rsidRPr="00A830B4" w:rsidRDefault="00A830B4" w:rsidP="00A830B4">
      <w:pPr>
        <w:jc w:val="center"/>
        <w:rPr>
          <w:b/>
          <w:sz w:val="32"/>
        </w:rPr>
      </w:pPr>
      <w:r w:rsidRPr="00A830B4">
        <w:rPr>
          <w:b/>
          <w:sz w:val="32"/>
        </w:rPr>
        <w:t>Android App Development Specialization</w:t>
      </w:r>
      <w:r w:rsidR="009562DE">
        <w:rPr>
          <w:b/>
          <w:sz w:val="32"/>
        </w:rPr>
        <w:t xml:space="preserve"> Topics</w:t>
      </w:r>
      <w:bookmarkStart w:id="0" w:name="_GoBack"/>
      <w:bookmarkEnd w:id="0"/>
    </w:p>
    <w:p w14:paraId="3C658262" w14:textId="01EEBCB4" w:rsidR="00A830B4" w:rsidRPr="00A830B4" w:rsidRDefault="00A830B4" w:rsidP="00A830B4">
      <w:pPr>
        <w:rPr>
          <w:sz w:val="28"/>
        </w:rPr>
      </w:pPr>
      <w:r w:rsidRPr="00A830B4">
        <w:rPr>
          <w:sz w:val="28"/>
        </w:rPr>
        <w:t>Course 1: Java for Android:</w:t>
      </w:r>
    </w:p>
    <w:p w14:paraId="630AEFC7" w14:textId="600694D3" w:rsidR="00A830B4" w:rsidRDefault="00A830B4" w:rsidP="00A830B4">
      <w:pPr>
        <w:pStyle w:val="ListParagraph"/>
        <w:numPr>
          <w:ilvl w:val="0"/>
          <w:numId w:val="1"/>
        </w:numPr>
      </w:pPr>
      <w:r>
        <w:t>Android Studio Intro</w:t>
      </w:r>
    </w:p>
    <w:p w14:paraId="359D7DEF" w14:textId="38410657" w:rsidR="00A830B4" w:rsidRDefault="00A830B4" w:rsidP="00A830B4">
      <w:pPr>
        <w:pStyle w:val="ListParagraph"/>
        <w:numPr>
          <w:ilvl w:val="0"/>
          <w:numId w:val="1"/>
        </w:numPr>
      </w:pPr>
      <w:r>
        <w:t>Debugging with Logcat</w:t>
      </w:r>
    </w:p>
    <w:p w14:paraId="75F50F17" w14:textId="49E26BB4" w:rsidR="00A830B4" w:rsidRDefault="00A830B4" w:rsidP="00A830B4">
      <w:pPr>
        <w:pStyle w:val="ListParagraph"/>
        <w:numPr>
          <w:ilvl w:val="0"/>
          <w:numId w:val="1"/>
        </w:numPr>
      </w:pPr>
      <w:r>
        <w:t>Main Components in a Computing System</w:t>
      </w:r>
    </w:p>
    <w:p w14:paraId="5550DA51" w14:textId="62069DC5" w:rsidR="00A830B4" w:rsidRDefault="00A830B4" w:rsidP="00A830B4">
      <w:pPr>
        <w:pStyle w:val="ListParagraph"/>
        <w:numPr>
          <w:ilvl w:val="0"/>
          <w:numId w:val="1"/>
        </w:numPr>
      </w:pPr>
      <w:r>
        <w:t>Variable &amp; Types</w:t>
      </w:r>
    </w:p>
    <w:p w14:paraId="19D44419" w14:textId="41DAAE70" w:rsidR="00A830B4" w:rsidRDefault="00A830B4" w:rsidP="00A830B4">
      <w:pPr>
        <w:pStyle w:val="ListParagraph"/>
        <w:numPr>
          <w:ilvl w:val="0"/>
          <w:numId w:val="1"/>
        </w:numPr>
      </w:pPr>
      <w:r>
        <w:t>Expressions</w:t>
      </w:r>
    </w:p>
    <w:p w14:paraId="7F45316B" w14:textId="4D769741" w:rsidR="00A830B4" w:rsidRDefault="00A830B4" w:rsidP="00A830B4">
      <w:pPr>
        <w:pStyle w:val="ListParagraph"/>
        <w:numPr>
          <w:ilvl w:val="0"/>
          <w:numId w:val="1"/>
        </w:numPr>
      </w:pPr>
      <w:r>
        <w:t>Fundamental</w:t>
      </w:r>
      <w:r>
        <w:t xml:space="preserve"> components</w:t>
      </w:r>
    </w:p>
    <w:p w14:paraId="1C85DADF" w14:textId="09E1C852" w:rsidR="00A830B4" w:rsidRDefault="00A830B4" w:rsidP="00A830B4">
      <w:pPr>
        <w:pStyle w:val="ListParagraph"/>
        <w:numPr>
          <w:ilvl w:val="0"/>
          <w:numId w:val="1"/>
        </w:numPr>
      </w:pPr>
      <w:r>
        <w:t>Creating and calling (static) methods</w:t>
      </w:r>
    </w:p>
    <w:p w14:paraId="562A605F" w14:textId="1B55B0FF" w:rsidR="00A830B4" w:rsidRDefault="00A830B4" w:rsidP="00A830B4">
      <w:pPr>
        <w:pStyle w:val="ListParagraph"/>
        <w:numPr>
          <w:ilvl w:val="0"/>
          <w:numId w:val="1"/>
        </w:numPr>
      </w:pPr>
      <w:r>
        <w:t>Intro to Control Flow</w:t>
      </w:r>
    </w:p>
    <w:p w14:paraId="32C001AB" w14:textId="49BD5C97" w:rsidR="00A830B4" w:rsidRDefault="00A830B4" w:rsidP="00A830B4">
      <w:pPr>
        <w:pStyle w:val="ListParagraph"/>
        <w:numPr>
          <w:ilvl w:val="0"/>
          <w:numId w:val="1"/>
        </w:numPr>
      </w:pPr>
      <w:r>
        <w:t>Conditional statements: if/else</w:t>
      </w:r>
    </w:p>
    <w:p w14:paraId="0B0CB8D8" w14:textId="07D7DFFC" w:rsidR="00A830B4" w:rsidRDefault="00A830B4" w:rsidP="00A830B4">
      <w:pPr>
        <w:pStyle w:val="ListParagraph"/>
        <w:numPr>
          <w:ilvl w:val="0"/>
          <w:numId w:val="1"/>
        </w:numPr>
      </w:pPr>
      <w:r>
        <w:t>Counting loops: for loops</w:t>
      </w:r>
    </w:p>
    <w:p w14:paraId="021BE108" w14:textId="38F304DA" w:rsidR="00A830B4" w:rsidRDefault="00A830B4" w:rsidP="00A830B4">
      <w:pPr>
        <w:pStyle w:val="ListParagraph"/>
        <w:numPr>
          <w:ilvl w:val="0"/>
          <w:numId w:val="1"/>
        </w:numPr>
      </w:pPr>
      <w:r>
        <w:t xml:space="preserve">Indefinite loops: while loops and </w:t>
      </w:r>
      <w:proofErr w:type="spellStart"/>
      <w:r>
        <w:t>dowhile</w:t>
      </w:r>
      <w:proofErr w:type="spellEnd"/>
      <w:r>
        <w:t xml:space="preserve"> loops</w:t>
      </w:r>
    </w:p>
    <w:p w14:paraId="0294A9FB" w14:textId="060A993A" w:rsidR="00A830B4" w:rsidRDefault="00A830B4" w:rsidP="00A830B4">
      <w:pPr>
        <w:pStyle w:val="ListParagraph"/>
        <w:numPr>
          <w:ilvl w:val="0"/>
          <w:numId w:val="1"/>
        </w:numPr>
      </w:pPr>
      <w:r>
        <w:t>Random numbers</w:t>
      </w:r>
    </w:p>
    <w:p w14:paraId="1C49ACE6" w14:textId="0173EE43" w:rsidR="00A830B4" w:rsidRDefault="00A830B4" w:rsidP="00A830B4">
      <w:pPr>
        <w:pStyle w:val="ListParagraph"/>
        <w:numPr>
          <w:ilvl w:val="0"/>
          <w:numId w:val="1"/>
        </w:numPr>
      </w:pPr>
      <w:proofErr w:type="spellStart"/>
      <w:r>
        <w:t>Builtin</w:t>
      </w:r>
      <w:proofErr w:type="spellEnd"/>
      <w:r>
        <w:t xml:space="preserve"> arrays</w:t>
      </w:r>
    </w:p>
    <w:p w14:paraId="517AAC32" w14:textId="4BC046CC" w:rsidR="00A830B4" w:rsidRDefault="00A830B4" w:rsidP="00A830B4">
      <w:pPr>
        <w:pStyle w:val="ListParagraph"/>
        <w:numPr>
          <w:ilvl w:val="0"/>
          <w:numId w:val="1"/>
        </w:numPr>
      </w:pPr>
      <w:r>
        <w:t>Foreach loops</w:t>
      </w:r>
    </w:p>
    <w:p w14:paraId="6A2CD8A5" w14:textId="5F4EDC87" w:rsidR="00A830B4" w:rsidRDefault="00A830B4" w:rsidP="00A830B4">
      <w:pPr>
        <w:pStyle w:val="ListParagraph"/>
        <w:numPr>
          <w:ilvl w:val="0"/>
          <w:numId w:val="1"/>
        </w:numPr>
      </w:pPr>
      <w:r>
        <w:t>Introduction to the Java Collections Framework</w:t>
      </w:r>
    </w:p>
    <w:p w14:paraId="55803404" w14:textId="5A080490" w:rsidR="00A830B4" w:rsidRDefault="00A830B4" w:rsidP="00A830B4">
      <w:pPr>
        <w:pStyle w:val="ListParagraph"/>
        <w:numPr>
          <w:ilvl w:val="0"/>
          <w:numId w:val="1"/>
        </w:numPr>
      </w:pPr>
      <w:proofErr w:type="spellStart"/>
      <w:r>
        <w:t>ArrayLists</w:t>
      </w:r>
      <w:proofErr w:type="spellEnd"/>
    </w:p>
    <w:p w14:paraId="325863E2" w14:textId="5019317D" w:rsidR="00A830B4" w:rsidRDefault="00A830B4" w:rsidP="00A830B4">
      <w:pPr>
        <w:pStyle w:val="ListParagraph"/>
        <w:numPr>
          <w:ilvl w:val="0"/>
          <w:numId w:val="1"/>
        </w:numPr>
      </w:pPr>
      <w:proofErr w:type="spellStart"/>
      <w:r>
        <w:t>HashMaps</w:t>
      </w:r>
      <w:proofErr w:type="spellEnd"/>
    </w:p>
    <w:p w14:paraId="03FC9432" w14:textId="381C94A2" w:rsidR="00A830B4" w:rsidRDefault="00A830B4" w:rsidP="00A830B4">
      <w:pPr>
        <w:pStyle w:val="ListParagraph"/>
        <w:numPr>
          <w:ilvl w:val="0"/>
          <w:numId w:val="1"/>
        </w:numPr>
      </w:pPr>
      <w:r>
        <w:t>Interfaces</w:t>
      </w:r>
    </w:p>
    <w:p w14:paraId="0BCDF365" w14:textId="59A0A991" w:rsidR="00A830B4" w:rsidRDefault="00A830B4" w:rsidP="00A830B4">
      <w:pPr>
        <w:pStyle w:val="ListParagraph"/>
        <w:numPr>
          <w:ilvl w:val="0"/>
          <w:numId w:val="1"/>
        </w:numPr>
      </w:pPr>
      <w:r>
        <w:t>Overriding methods to improve your class; making code more readable</w:t>
      </w:r>
    </w:p>
    <w:p w14:paraId="76FF2A20" w14:textId="6AE09DFC" w:rsidR="00A830B4" w:rsidRDefault="00A830B4" w:rsidP="00A830B4">
      <w:pPr>
        <w:pStyle w:val="ListParagraph"/>
        <w:numPr>
          <w:ilvl w:val="0"/>
          <w:numId w:val="1"/>
        </w:numPr>
      </w:pPr>
      <w:r>
        <w:t xml:space="preserve">Using new objects in old </w:t>
      </w:r>
      <w:proofErr w:type="gramStart"/>
      <w:r>
        <w:t>places  arrays</w:t>
      </w:r>
      <w:proofErr w:type="gramEnd"/>
      <w:r>
        <w:t xml:space="preserve"> and parameter passing</w:t>
      </w:r>
    </w:p>
    <w:p w14:paraId="360015EC" w14:textId="060E6EF9" w:rsidR="00A830B4" w:rsidRDefault="00A830B4" w:rsidP="00A830B4">
      <w:pPr>
        <w:pStyle w:val="ListParagraph"/>
        <w:numPr>
          <w:ilvl w:val="0"/>
          <w:numId w:val="1"/>
        </w:numPr>
      </w:pPr>
      <w:r>
        <w:t>Java Generics</w:t>
      </w:r>
    </w:p>
    <w:p w14:paraId="3C55C1CC" w14:textId="419DAA7C" w:rsidR="00A830B4" w:rsidRDefault="00A830B4" w:rsidP="00A830B4">
      <w:pPr>
        <w:pStyle w:val="ListParagraph"/>
        <w:numPr>
          <w:ilvl w:val="0"/>
          <w:numId w:val="1"/>
        </w:numPr>
      </w:pPr>
      <w:r>
        <w:t>Class Inheritance</w:t>
      </w:r>
    </w:p>
    <w:p w14:paraId="40F87864" w14:textId="08653A29" w:rsidR="00A830B4" w:rsidRDefault="00A830B4" w:rsidP="00A830B4">
      <w:pPr>
        <w:pStyle w:val="ListParagraph"/>
        <w:numPr>
          <w:ilvl w:val="0"/>
          <w:numId w:val="1"/>
        </w:numPr>
      </w:pPr>
      <w:r>
        <w:t>Exception Handling</w:t>
      </w:r>
    </w:p>
    <w:p w14:paraId="172F6088" w14:textId="6FFC77EC" w:rsidR="00A830B4" w:rsidRDefault="00A830B4" w:rsidP="00A830B4">
      <w:pPr>
        <w:pStyle w:val="ListParagraph"/>
        <w:numPr>
          <w:ilvl w:val="0"/>
          <w:numId w:val="1"/>
        </w:numPr>
      </w:pPr>
      <w:r>
        <w:t>Abstraction</w:t>
      </w:r>
    </w:p>
    <w:p w14:paraId="515BF589" w14:textId="348E8451" w:rsidR="00A830B4" w:rsidRDefault="00A830B4" w:rsidP="00A830B4">
      <w:pPr>
        <w:pStyle w:val="ListParagraph"/>
        <w:numPr>
          <w:ilvl w:val="0"/>
          <w:numId w:val="1"/>
        </w:numPr>
      </w:pPr>
      <w:r>
        <w:t>Dynamic binding</w:t>
      </w:r>
    </w:p>
    <w:p w14:paraId="4FE76FA5" w14:textId="77777777" w:rsidR="00A830B4" w:rsidRPr="00A830B4" w:rsidRDefault="00A830B4" w:rsidP="00A830B4">
      <w:pPr>
        <w:rPr>
          <w:sz w:val="28"/>
        </w:rPr>
      </w:pPr>
      <w:r w:rsidRPr="00A830B4">
        <w:rPr>
          <w:sz w:val="28"/>
        </w:rPr>
        <w:t>Course 2: Android App Components</w:t>
      </w:r>
    </w:p>
    <w:p w14:paraId="7CB2F5D6" w14:textId="0B868ADE" w:rsidR="00A830B4" w:rsidRDefault="00A830B4" w:rsidP="00A830B4">
      <w:pPr>
        <w:pStyle w:val="ListParagraph"/>
        <w:numPr>
          <w:ilvl w:val="0"/>
          <w:numId w:val="2"/>
        </w:numPr>
      </w:pPr>
      <w:proofErr w:type="spellStart"/>
      <w:r>
        <w:t>Harware</w:t>
      </w:r>
      <w:proofErr w:type="spellEnd"/>
      <w:r>
        <w:t xml:space="preserve"> &amp; OS Kernel</w:t>
      </w:r>
    </w:p>
    <w:p w14:paraId="788E1E55" w14:textId="7F7BF5C6" w:rsidR="00A830B4" w:rsidRDefault="00A830B4" w:rsidP="00A830B4">
      <w:pPr>
        <w:pStyle w:val="ListParagraph"/>
        <w:numPr>
          <w:ilvl w:val="0"/>
          <w:numId w:val="2"/>
        </w:numPr>
      </w:pPr>
      <w:r>
        <w:t>Middleware Infrastructure</w:t>
      </w:r>
    </w:p>
    <w:p w14:paraId="7F2E8C00" w14:textId="66088A04" w:rsidR="00A830B4" w:rsidRDefault="00A830B4" w:rsidP="00A830B4">
      <w:pPr>
        <w:pStyle w:val="ListParagraph"/>
        <w:numPr>
          <w:ilvl w:val="0"/>
          <w:numId w:val="2"/>
        </w:numPr>
      </w:pPr>
      <w:r>
        <w:t>Application Framework &amp; Apps</w:t>
      </w:r>
    </w:p>
    <w:p w14:paraId="37BDD635" w14:textId="0FD00CD6" w:rsidR="00A830B4" w:rsidRDefault="00A830B4" w:rsidP="00A830B4">
      <w:pPr>
        <w:pStyle w:val="ListParagraph"/>
        <w:numPr>
          <w:ilvl w:val="0"/>
          <w:numId w:val="2"/>
        </w:numPr>
      </w:pPr>
      <w:r>
        <w:t>Git Basics</w:t>
      </w:r>
    </w:p>
    <w:p w14:paraId="08CF92FD" w14:textId="5D47B281" w:rsidR="00A830B4" w:rsidRDefault="00A830B4" w:rsidP="00A830B4">
      <w:pPr>
        <w:pStyle w:val="ListParagraph"/>
        <w:numPr>
          <w:ilvl w:val="0"/>
          <w:numId w:val="2"/>
        </w:numPr>
      </w:pPr>
      <w:r>
        <w:t>Working with Remote Repositories</w:t>
      </w:r>
    </w:p>
    <w:p w14:paraId="1E469E52" w14:textId="1C91777B" w:rsidR="00A830B4" w:rsidRDefault="00A830B4" w:rsidP="00A830B4">
      <w:pPr>
        <w:pStyle w:val="ListParagraph"/>
        <w:numPr>
          <w:ilvl w:val="0"/>
          <w:numId w:val="2"/>
        </w:numPr>
      </w:pPr>
      <w:r>
        <w:t>Git Branching</w:t>
      </w:r>
    </w:p>
    <w:p w14:paraId="1634824A" w14:textId="52D351E0" w:rsidR="00A830B4" w:rsidRDefault="00A830B4" w:rsidP="00A830B4">
      <w:pPr>
        <w:pStyle w:val="ListParagraph"/>
        <w:numPr>
          <w:ilvl w:val="0"/>
          <w:numId w:val="2"/>
        </w:numPr>
      </w:pPr>
      <w:r>
        <w:t xml:space="preserve">Android Components (Intents, Services, Content Providers, Activities, broadcast </w:t>
      </w:r>
      <w:proofErr w:type="spellStart"/>
      <w:r>
        <w:t>Recievers</w:t>
      </w:r>
      <w:proofErr w:type="spellEnd"/>
      <w:r>
        <w:t>)</w:t>
      </w:r>
    </w:p>
    <w:p w14:paraId="777703D5" w14:textId="5EF9831F" w:rsidR="00A830B4" w:rsidRDefault="00A830B4" w:rsidP="00A830B4">
      <w:pPr>
        <w:pStyle w:val="ListParagraph"/>
        <w:numPr>
          <w:ilvl w:val="0"/>
          <w:numId w:val="2"/>
        </w:numPr>
      </w:pPr>
      <w:r>
        <w:t xml:space="preserve">Mutator &amp; </w:t>
      </w:r>
      <w:proofErr w:type="spellStart"/>
      <w:r>
        <w:t>Accesor</w:t>
      </w:r>
      <w:proofErr w:type="spellEnd"/>
      <w:r>
        <w:t xml:space="preserve"> Methods</w:t>
      </w:r>
    </w:p>
    <w:p w14:paraId="2BDAF000" w14:textId="0B41027F" w:rsidR="00A830B4" w:rsidRDefault="00A830B4" w:rsidP="00A830B4">
      <w:pPr>
        <w:pStyle w:val="ListParagraph"/>
        <w:numPr>
          <w:ilvl w:val="0"/>
          <w:numId w:val="2"/>
        </w:numPr>
      </w:pPr>
      <w:r>
        <w:t>Threading</w:t>
      </w:r>
    </w:p>
    <w:p w14:paraId="0935FFF4" w14:textId="4D4B9ECC" w:rsidR="00A830B4" w:rsidRDefault="00A830B4" w:rsidP="00A830B4">
      <w:pPr>
        <w:pStyle w:val="ListParagraph"/>
        <w:numPr>
          <w:ilvl w:val="0"/>
          <w:numId w:val="2"/>
        </w:numPr>
      </w:pPr>
      <w:r>
        <w:t xml:space="preserve">Concurrent Programming with Android Intents </w:t>
      </w:r>
    </w:p>
    <w:p w14:paraId="77A8DFD8" w14:textId="79DCFDC8" w:rsidR="00A830B4" w:rsidRDefault="00A830B4" w:rsidP="00A830B4">
      <w:pPr>
        <w:pStyle w:val="ListParagraph"/>
        <w:numPr>
          <w:ilvl w:val="0"/>
          <w:numId w:val="2"/>
        </w:numPr>
      </w:pPr>
      <w:proofErr w:type="spellStart"/>
      <w:r>
        <w:t>IntentService</w:t>
      </w:r>
      <w:proofErr w:type="spellEnd"/>
    </w:p>
    <w:p w14:paraId="24A0681E" w14:textId="31AA064A" w:rsidR="00A830B4" w:rsidRDefault="00A830B4" w:rsidP="00A830B4">
      <w:pPr>
        <w:pStyle w:val="ListParagraph"/>
        <w:numPr>
          <w:ilvl w:val="0"/>
          <w:numId w:val="2"/>
        </w:numPr>
      </w:pPr>
      <w:r>
        <w:t>Asynchronous</w:t>
      </w:r>
    </w:p>
    <w:p w14:paraId="38C70A1C" w14:textId="4A9215BB" w:rsidR="00A830B4" w:rsidRDefault="00A830B4" w:rsidP="00A830B4">
      <w:pPr>
        <w:pStyle w:val="ListParagraph"/>
        <w:numPr>
          <w:ilvl w:val="0"/>
          <w:numId w:val="2"/>
        </w:numPr>
      </w:pPr>
      <w:proofErr w:type="spellStart"/>
      <w:r>
        <w:t>HaMeR</w:t>
      </w:r>
      <w:proofErr w:type="spellEnd"/>
      <w:r>
        <w:t xml:space="preserve"> Framework</w:t>
      </w:r>
    </w:p>
    <w:p w14:paraId="46DBAB63" w14:textId="0F1DD481" w:rsidR="00A830B4" w:rsidRDefault="00A830B4" w:rsidP="00A830B4">
      <w:pPr>
        <w:pStyle w:val="ListParagraph"/>
        <w:numPr>
          <w:ilvl w:val="0"/>
          <w:numId w:val="2"/>
        </w:numPr>
      </w:pPr>
      <w:proofErr w:type="spellStart"/>
      <w:r>
        <w:lastRenderedPageBreak/>
        <w:t>Async</w:t>
      </w:r>
      <w:proofErr w:type="spellEnd"/>
      <w:r>
        <w:t xml:space="preserve"> Framework</w:t>
      </w:r>
    </w:p>
    <w:p w14:paraId="744ADF49" w14:textId="6EC9BF80" w:rsidR="00A830B4" w:rsidRDefault="00A830B4" w:rsidP="00A830B4">
      <w:pPr>
        <w:pStyle w:val="ListParagraph"/>
        <w:numPr>
          <w:ilvl w:val="0"/>
          <w:numId w:val="2"/>
        </w:numPr>
      </w:pPr>
      <w:r>
        <w:t>Intent Filtering &amp; Intent Resolution in Detail</w:t>
      </w:r>
    </w:p>
    <w:p w14:paraId="7764EA0E" w14:textId="2F154995" w:rsidR="00A830B4" w:rsidRDefault="00A830B4" w:rsidP="00A830B4">
      <w:pPr>
        <w:pStyle w:val="ListParagraph"/>
        <w:numPr>
          <w:ilvl w:val="0"/>
          <w:numId w:val="2"/>
        </w:numPr>
      </w:pPr>
      <w:r>
        <w:t>Intent Handlers</w:t>
      </w:r>
    </w:p>
    <w:p w14:paraId="757402B5" w14:textId="7274F71D" w:rsidR="00A830B4" w:rsidRDefault="00A830B4" w:rsidP="00A830B4">
      <w:pPr>
        <w:pStyle w:val="ListParagraph"/>
        <w:numPr>
          <w:ilvl w:val="0"/>
          <w:numId w:val="2"/>
        </w:numPr>
      </w:pPr>
      <w:r>
        <w:t xml:space="preserve">Elements of an Android Intent </w:t>
      </w:r>
    </w:p>
    <w:p w14:paraId="7E98E20C" w14:textId="1A83154C" w:rsidR="00A830B4" w:rsidRDefault="00A830B4" w:rsidP="00A830B4">
      <w:pPr>
        <w:pStyle w:val="ListParagraph"/>
        <w:numPr>
          <w:ilvl w:val="0"/>
          <w:numId w:val="2"/>
        </w:numPr>
      </w:pPr>
      <w:r>
        <w:t>Late Runtime Binding</w:t>
      </w:r>
    </w:p>
    <w:p w14:paraId="4A24CFC8" w14:textId="50ADCC83" w:rsidR="00A830B4" w:rsidRDefault="00A830B4" w:rsidP="00A830B4">
      <w:pPr>
        <w:pStyle w:val="ListParagraph"/>
        <w:numPr>
          <w:ilvl w:val="0"/>
          <w:numId w:val="2"/>
        </w:numPr>
      </w:pPr>
      <w:r>
        <w:t>Managing Multiple Activities &amp; Tasks</w:t>
      </w:r>
    </w:p>
    <w:p w14:paraId="01441B61" w14:textId="65614DED" w:rsidR="00A830B4" w:rsidRDefault="00A830B4" w:rsidP="00A830B4">
      <w:pPr>
        <w:pStyle w:val="ListParagraph"/>
        <w:numPr>
          <w:ilvl w:val="0"/>
          <w:numId w:val="2"/>
        </w:numPr>
      </w:pPr>
      <w:r>
        <w:t>Back Stack</w:t>
      </w:r>
    </w:p>
    <w:p w14:paraId="2CDB050C" w14:textId="6B7418A8" w:rsidR="00A830B4" w:rsidRDefault="00A830B4" w:rsidP="00A830B4">
      <w:pPr>
        <w:pStyle w:val="ListParagraph"/>
        <w:numPr>
          <w:ilvl w:val="0"/>
          <w:numId w:val="2"/>
        </w:numPr>
      </w:pPr>
      <w:r>
        <w:t>Hook Methods</w:t>
      </w:r>
    </w:p>
    <w:p w14:paraId="695D68A9" w14:textId="3C3E7E05" w:rsidR="00A830B4" w:rsidRDefault="00A830B4" w:rsidP="00A830B4">
      <w:pPr>
        <w:pStyle w:val="ListParagraph"/>
        <w:numPr>
          <w:ilvl w:val="0"/>
          <w:numId w:val="2"/>
        </w:numPr>
      </w:pPr>
      <w:r>
        <w:t>Activity Framework</w:t>
      </w:r>
    </w:p>
    <w:p w14:paraId="2C8BAE8B" w14:textId="2222EDA8" w:rsidR="00A830B4" w:rsidRDefault="00A830B4" w:rsidP="00A830B4">
      <w:pPr>
        <w:pStyle w:val="ListParagraph"/>
        <w:numPr>
          <w:ilvl w:val="0"/>
          <w:numId w:val="2"/>
        </w:numPr>
      </w:pPr>
      <w:r>
        <w:t>Activity Lifecycle Operations</w:t>
      </w:r>
    </w:p>
    <w:p w14:paraId="05B3D102" w14:textId="77777777" w:rsidR="00A830B4" w:rsidRPr="00A830B4" w:rsidRDefault="00A830B4" w:rsidP="00A830B4">
      <w:pPr>
        <w:rPr>
          <w:sz w:val="28"/>
        </w:rPr>
      </w:pPr>
      <w:r w:rsidRPr="00A830B4">
        <w:rPr>
          <w:sz w:val="28"/>
        </w:rPr>
        <w:t>Course 3: Services, Local IPC, and Content Providers</w:t>
      </w:r>
    </w:p>
    <w:p w14:paraId="5E65EA47" w14:textId="51CE228A" w:rsidR="00A830B4" w:rsidRDefault="00A830B4" w:rsidP="00A830B4">
      <w:pPr>
        <w:pStyle w:val="ListParagraph"/>
        <w:numPr>
          <w:ilvl w:val="0"/>
          <w:numId w:val="3"/>
        </w:numPr>
      </w:pPr>
      <w:r>
        <w:t xml:space="preserve">Layered Architectures </w:t>
      </w:r>
    </w:p>
    <w:p w14:paraId="06D99A9C" w14:textId="2FDB7316" w:rsidR="00A830B4" w:rsidRDefault="00A830B4" w:rsidP="00A830B4">
      <w:pPr>
        <w:pStyle w:val="ListParagraph"/>
        <w:numPr>
          <w:ilvl w:val="0"/>
          <w:numId w:val="3"/>
        </w:numPr>
      </w:pPr>
      <w:r>
        <w:t>Computer networking protocol stacks</w:t>
      </w:r>
    </w:p>
    <w:p w14:paraId="650D0CF7" w14:textId="755CFF6F" w:rsidR="00A830B4" w:rsidRDefault="00A830B4" w:rsidP="00A830B4">
      <w:pPr>
        <w:pStyle w:val="ListParagraph"/>
        <w:numPr>
          <w:ilvl w:val="0"/>
          <w:numId w:val="3"/>
        </w:numPr>
      </w:pPr>
      <w:r>
        <w:t>Layers Architectural Pattern</w:t>
      </w:r>
    </w:p>
    <w:p w14:paraId="40B745B5" w14:textId="2C6A09A7" w:rsidR="00A830B4" w:rsidRDefault="00A830B4" w:rsidP="00A830B4">
      <w:pPr>
        <w:pStyle w:val="ListParagraph"/>
        <w:numPr>
          <w:ilvl w:val="0"/>
          <w:numId w:val="3"/>
        </w:numPr>
      </w:pPr>
      <w:r>
        <w:t xml:space="preserve">The Android Linux </w:t>
      </w:r>
      <w:proofErr w:type="gramStart"/>
      <w:r>
        <w:t>Kernel  Primary</w:t>
      </w:r>
      <w:proofErr w:type="gramEnd"/>
      <w:r>
        <w:t xml:space="preserve"> &amp; Secondary Storage Mechanisms</w:t>
      </w:r>
    </w:p>
    <w:p w14:paraId="51FA12C2" w14:textId="3D07D85F" w:rsidR="00A830B4" w:rsidRDefault="00A830B4" w:rsidP="00A830B4">
      <w:pPr>
        <w:pStyle w:val="ListParagraph"/>
        <w:numPr>
          <w:ilvl w:val="0"/>
          <w:numId w:val="3"/>
        </w:numPr>
      </w:pPr>
      <w:r>
        <w:t xml:space="preserve">memory hierarchy, CPU access latency, </w:t>
      </w:r>
      <w:proofErr w:type="spellStart"/>
      <w:r>
        <w:t>etc</w:t>
      </w:r>
      <w:proofErr w:type="spellEnd"/>
    </w:p>
    <w:p w14:paraId="01AE8CCC" w14:textId="09F2B4E3" w:rsidR="00A830B4" w:rsidRDefault="00A830B4" w:rsidP="00A830B4">
      <w:pPr>
        <w:pStyle w:val="ListParagraph"/>
        <w:numPr>
          <w:ilvl w:val="0"/>
          <w:numId w:val="3"/>
        </w:numPr>
      </w:pPr>
      <w:r>
        <w:t>Linux system call interface</w:t>
      </w:r>
    </w:p>
    <w:p w14:paraId="205C2C4D" w14:textId="1EB74E1B" w:rsidR="00A830B4" w:rsidRDefault="00A830B4" w:rsidP="00A830B4">
      <w:pPr>
        <w:pStyle w:val="ListParagraph"/>
        <w:numPr>
          <w:ilvl w:val="0"/>
          <w:numId w:val="3"/>
        </w:numPr>
      </w:pPr>
      <w:r>
        <w:t xml:space="preserve">Linux’s virtual memory manager </w:t>
      </w:r>
    </w:p>
    <w:p w14:paraId="0B1C56AD" w14:textId="1CA662C5" w:rsidR="00A830B4" w:rsidRDefault="00A830B4" w:rsidP="00A830B4">
      <w:pPr>
        <w:pStyle w:val="ListParagraph"/>
        <w:numPr>
          <w:ilvl w:val="0"/>
          <w:numId w:val="3"/>
        </w:numPr>
      </w:pPr>
      <w:r>
        <w:t>Virtual File System</w:t>
      </w:r>
    </w:p>
    <w:p w14:paraId="5935E704" w14:textId="46BE7530" w:rsidR="00A830B4" w:rsidRDefault="00A830B4" w:rsidP="00A830B4">
      <w:pPr>
        <w:pStyle w:val="ListParagraph"/>
        <w:numPr>
          <w:ilvl w:val="0"/>
          <w:numId w:val="3"/>
        </w:numPr>
      </w:pPr>
      <w:r>
        <w:t>The Android Linux Kernel: Core Kernel IPC &amp; Processing Mechanisms</w:t>
      </w:r>
    </w:p>
    <w:p w14:paraId="03EC58D4" w14:textId="1D645620" w:rsidR="00A830B4" w:rsidRDefault="00A830B4" w:rsidP="00A830B4">
      <w:pPr>
        <w:pStyle w:val="ListParagraph"/>
        <w:numPr>
          <w:ilvl w:val="0"/>
          <w:numId w:val="3"/>
        </w:numPr>
      </w:pPr>
      <w:r>
        <w:t>Android Linux Kernel: Processes &amp; Threads</w:t>
      </w:r>
    </w:p>
    <w:p w14:paraId="1D185E5C" w14:textId="5CEA0EE6" w:rsidR="00A830B4" w:rsidRDefault="00A830B4" w:rsidP="00A830B4">
      <w:pPr>
        <w:pStyle w:val="ListParagraph"/>
        <w:numPr>
          <w:ilvl w:val="0"/>
          <w:numId w:val="3"/>
        </w:numPr>
      </w:pPr>
      <w:r>
        <w:t>Android Linux Kernel: Local &amp; Remote IPC</w:t>
      </w:r>
    </w:p>
    <w:p w14:paraId="4AE8C2BE" w14:textId="3668FE74" w:rsidR="00A830B4" w:rsidRDefault="00A830B4" w:rsidP="00A830B4">
      <w:pPr>
        <w:pStyle w:val="ListParagraph"/>
        <w:numPr>
          <w:ilvl w:val="0"/>
          <w:numId w:val="3"/>
        </w:numPr>
      </w:pPr>
      <w:r>
        <w:t>Android Common Services &amp; Apps: Service Frameworks &amp; Packaged Apps</w:t>
      </w:r>
    </w:p>
    <w:p w14:paraId="5E83CC43" w14:textId="2A147252" w:rsidR="00A830B4" w:rsidRDefault="00A830B4" w:rsidP="00A830B4">
      <w:pPr>
        <w:pStyle w:val="ListParagraph"/>
        <w:numPr>
          <w:ilvl w:val="0"/>
          <w:numId w:val="3"/>
        </w:numPr>
      </w:pPr>
      <w:r>
        <w:t>System Services in Application Framework Layer</w:t>
      </w:r>
    </w:p>
    <w:p w14:paraId="01400CFF" w14:textId="6CB9A30A" w:rsidR="00A830B4" w:rsidRDefault="00A830B4" w:rsidP="00A830B4">
      <w:pPr>
        <w:pStyle w:val="ListParagraph"/>
        <w:numPr>
          <w:ilvl w:val="0"/>
          <w:numId w:val="3"/>
        </w:numPr>
      </w:pPr>
      <w:r>
        <w:t xml:space="preserve">Android Common Services &amp; Apps: Overview of </w:t>
      </w:r>
      <w:proofErr w:type="spellStart"/>
      <w:r>
        <w:t>ObjectOriented</w:t>
      </w:r>
      <w:proofErr w:type="spellEnd"/>
      <w:r>
        <w:t xml:space="preserve"> Frameworks</w:t>
      </w:r>
    </w:p>
    <w:p w14:paraId="113F4045" w14:textId="666275FD" w:rsidR="00A830B4" w:rsidRDefault="00A830B4" w:rsidP="00A830B4">
      <w:pPr>
        <w:pStyle w:val="ListParagraph"/>
        <w:numPr>
          <w:ilvl w:val="0"/>
          <w:numId w:val="3"/>
        </w:numPr>
      </w:pPr>
      <w:r>
        <w:t>inversion of control</w:t>
      </w:r>
    </w:p>
    <w:p w14:paraId="4291624C" w14:textId="0EA9368E" w:rsidR="00A830B4" w:rsidRDefault="00A830B4" w:rsidP="00A830B4">
      <w:pPr>
        <w:pStyle w:val="ListParagraph"/>
        <w:numPr>
          <w:ilvl w:val="0"/>
          <w:numId w:val="3"/>
        </w:numPr>
      </w:pPr>
      <w:r>
        <w:t>Infrastructure Middleware: Android Runtime Core &amp; Native Libraries</w:t>
      </w:r>
    </w:p>
    <w:p w14:paraId="5E74CAAC" w14:textId="361FE24E" w:rsidR="00A830B4" w:rsidRDefault="00A830B4" w:rsidP="00A830B4">
      <w:pPr>
        <w:pStyle w:val="ListParagraph"/>
        <w:numPr>
          <w:ilvl w:val="0"/>
          <w:numId w:val="3"/>
        </w:numPr>
      </w:pPr>
      <w:r>
        <w:t>Android Linux Extensions: Memory Management</w:t>
      </w:r>
    </w:p>
    <w:p w14:paraId="41900E89" w14:textId="3AE446CC" w:rsidR="00A830B4" w:rsidRDefault="00A830B4" w:rsidP="00A830B4">
      <w:pPr>
        <w:pStyle w:val="ListParagraph"/>
        <w:numPr>
          <w:ilvl w:val="0"/>
          <w:numId w:val="3"/>
        </w:numPr>
      </w:pPr>
      <w:r>
        <w:t>Android Linux Extensions: Power Management &amp; Local IPC</w:t>
      </w:r>
    </w:p>
    <w:p w14:paraId="4E8A86BE" w14:textId="354F9E3B" w:rsidR="00A830B4" w:rsidRDefault="00A830B4" w:rsidP="00A830B4">
      <w:pPr>
        <w:pStyle w:val="ListParagraph"/>
        <w:numPr>
          <w:ilvl w:val="0"/>
          <w:numId w:val="3"/>
        </w:numPr>
      </w:pPr>
      <w:r>
        <w:t>Infrastructure Middleware: Android Runtime Execution Environment</w:t>
      </w:r>
    </w:p>
    <w:p w14:paraId="33601339" w14:textId="1D5AE8D0" w:rsidR="00A830B4" w:rsidRDefault="00A830B4" w:rsidP="00A830B4">
      <w:pPr>
        <w:pStyle w:val="ListParagraph"/>
        <w:numPr>
          <w:ilvl w:val="0"/>
          <w:numId w:val="3"/>
        </w:numPr>
      </w:pPr>
      <w:r>
        <w:t>ART &amp; Dalvik</w:t>
      </w:r>
    </w:p>
    <w:p w14:paraId="07CE3047" w14:textId="3783C236" w:rsidR="00A830B4" w:rsidRDefault="00A830B4" w:rsidP="00A830B4">
      <w:pPr>
        <w:pStyle w:val="ListParagraph"/>
        <w:numPr>
          <w:ilvl w:val="0"/>
          <w:numId w:val="3"/>
        </w:numPr>
      </w:pPr>
      <w:r>
        <w:t>Infrastructure Middleware: Hardware Abstraction Layer (HAL)</w:t>
      </w:r>
    </w:p>
    <w:p w14:paraId="0C1EBA9C" w14:textId="7CCE4B76" w:rsidR="00A830B4" w:rsidRDefault="00A830B4" w:rsidP="00A830B4">
      <w:pPr>
        <w:pStyle w:val="ListParagraph"/>
        <w:numPr>
          <w:ilvl w:val="0"/>
          <w:numId w:val="3"/>
        </w:numPr>
      </w:pPr>
      <w:r>
        <w:t>Android Services</w:t>
      </w:r>
    </w:p>
    <w:p w14:paraId="11E9A999" w14:textId="5AA347ED" w:rsidR="00A830B4" w:rsidRDefault="00A830B4" w:rsidP="00A830B4">
      <w:pPr>
        <w:pStyle w:val="ListParagraph"/>
        <w:numPr>
          <w:ilvl w:val="0"/>
          <w:numId w:val="3"/>
        </w:numPr>
      </w:pPr>
      <w:r>
        <w:t>Binder Framework</w:t>
      </w:r>
    </w:p>
    <w:p w14:paraId="4C1C0B87" w14:textId="7EFAEF11" w:rsidR="00A830B4" w:rsidRDefault="00A830B4" w:rsidP="00A830B4">
      <w:pPr>
        <w:pStyle w:val="ListParagraph"/>
        <w:numPr>
          <w:ilvl w:val="0"/>
          <w:numId w:val="3"/>
        </w:numPr>
      </w:pPr>
      <w:r>
        <w:t>Types of Android Services</w:t>
      </w:r>
    </w:p>
    <w:p w14:paraId="6AF315AE" w14:textId="18277F0C" w:rsidR="00A830B4" w:rsidRDefault="00A830B4" w:rsidP="00A830B4">
      <w:pPr>
        <w:pStyle w:val="ListParagraph"/>
        <w:numPr>
          <w:ilvl w:val="0"/>
          <w:numId w:val="3"/>
        </w:numPr>
      </w:pPr>
      <w:r>
        <w:t>Service Lifecycle Operations</w:t>
      </w:r>
    </w:p>
    <w:p w14:paraId="0A9393AC" w14:textId="37E2CFCF" w:rsidR="00A830B4" w:rsidRDefault="00A830B4" w:rsidP="00A830B4">
      <w:pPr>
        <w:pStyle w:val="ListParagraph"/>
        <w:numPr>
          <w:ilvl w:val="0"/>
          <w:numId w:val="3"/>
        </w:numPr>
      </w:pPr>
      <w:r>
        <w:t>Starting an Android Service</w:t>
      </w:r>
    </w:p>
    <w:p w14:paraId="5A94F0D8" w14:textId="4C0C6F86" w:rsidR="00A830B4" w:rsidRDefault="00A830B4" w:rsidP="00A830B4">
      <w:pPr>
        <w:pStyle w:val="ListParagraph"/>
        <w:numPr>
          <w:ilvl w:val="0"/>
          <w:numId w:val="3"/>
        </w:numPr>
      </w:pPr>
      <w:r>
        <w:t>Methods Used to Start an Android Service</w:t>
      </w:r>
    </w:p>
    <w:p w14:paraId="1EE873A0" w14:textId="3FCF4922" w:rsidR="00A830B4" w:rsidRDefault="00A830B4" w:rsidP="00A830B4">
      <w:pPr>
        <w:pStyle w:val="ListParagraph"/>
        <w:numPr>
          <w:ilvl w:val="0"/>
          <w:numId w:val="3"/>
        </w:numPr>
      </w:pPr>
      <w:r>
        <w:t xml:space="preserve">Integrating a Service </w:t>
      </w:r>
      <w:proofErr w:type="gramStart"/>
      <w:r>
        <w:t>Into</w:t>
      </w:r>
      <w:proofErr w:type="gramEnd"/>
      <w:r>
        <w:t xml:space="preserve"> an App</w:t>
      </w:r>
    </w:p>
    <w:p w14:paraId="56A87CD7" w14:textId="523DDA93" w:rsidR="00A830B4" w:rsidRDefault="00A830B4" w:rsidP="00A830B4">
      <w:pPr>
        <w:pStyle w:val="ListParagraph"/>
        <w:numPr>
          <w:ilvl w:val="0"/>
          <w:numId w:val="3"/>
        </w:numPr>
      </w:pPr>
      <w:r>
        <w:t xml:space="preserve">Concurrent Programming with Services: The </w:t>
      </w:r>
      <w:proofErr w:type="spellStart"/>
      <w:r>
        <w:t>IntentService</w:t>
      </w:r>
      <w:proofErr w:type="spellEnd"/>
      <w:r>
        <w:t xml:space="preserve"> Framework</w:t>
      </w:r>
    </w:p>
    <w:p w14:paraId="18CA3B65" w14:textId="2D07FC55" w:rsidR="00A830B4" w:rsidRDefault="00A830B4" w:rsidP="00A830B4">
      <w:pPr>
        <w:pStyle w:val="ListParagraph"/>
        <w:numPr>
          <w:ilvl w:val="0"/>
          <w:numId w:val="3"/>
        </w:numPr>
      </w:pPr>
      <w:proofErr w:type="spellStart"/>
      <w:r>
        <w:t>IntentService</w:t>
      </w:r>
      <w:proofErr w:type="spellEnd"/>
      <w:r>
        <w:t xml:space="preserve"> Usage </w:t>
      </w:r>
    </w:p>
    <w:p w14:paraId="21554BC3" w14:textId="74A7B4F5" w:rsidR="00A830B4" w:rsidRDefault="00A830B4" w:rsidP="00A830B4">
      <w:pPr>
        <w:pStyle w:val="ListParagraph"/>
        <w:numPr>
          <w:ilvl w:val="0"/>
          <w:numId w:val="3"/>
        </w:numPr>
      </w:pPr>
      <w:r>
        <w:t>Programming Bound Services with Messengers</w:t>
      </w:r>
    </w:p>
    <w:p w14:paraId="604848E9" w14:textId="42E15D2A" w:rsidR="00A830B4" w:rsidRDefault="00A830B4" w:rsidP="00A830B4">
      <w:pPr>
        <w:pStyle w:val="ListParagraph"/>
        <w:numPr>
          <w:ilvl w:val="0"/>
          <w:numId w:val="3"/>
        </w:numPr>
      </w:pPr>
      <w:r>
        <w:lastRenderedPageBreak/>
        <w:t xml:space="preserve">The Protocol for Bound Service Interactions in Detail (Launching, Initializing, Connecting, Interacting, stopping) </w:t>
      </w:r>
    </w:p>
    <w:p w14:paraId="50220103" w14:textId="5B1686DF" w:rsidR="00A830B4" w:rsidRDefault="00A830B4" w:rsidP="00A830B4">
      <w:pPr>
        <w:pStyle w:val="ListParagraph"/>
        <w:numPr>
          <w:ilvl w:val="0"/>
          <w:numId w:val="3"/>
        </w:numPr>
      </w:pPr>
      <w:r>
        <w:t>The Android Concurrent Service Stopping Idiom</w:t>
      </w:r>
    </w:p>
    <w:p w14:paraId="438DBF49" w14:textId="37E5E216" w:rsidR="00A830B4" w:rsidRDefault="00A830B4" w:rsidP="00A830B4">
      <w:pPr>
        <w:pStyle w:val="ListParagraph"/>
        <w:numPr>
          <w:ilvl w:val="0"/>
          <w:numId w:val="3"/>
        </w:numPr>
      </w:pPr>
      <w:r>
        <w:t>Service &amp; Activity Communication Via Messengers</w:t>
      </w:r>
    </w:p>
    <w:p w14:paraId="2FF01C47" w14:textId="7E7EF13B" w:rsidR="00A830B4" w:rsidRDefault="00A830B4" w:rsidP="00A830B4">
      <w:pPr>
        <w:pStyle w:val="ListParagraph"/>
        <w:numPr>
          <w:ilvl w:val="0"/>
          <w:numId w:val="3"/>
        </w:numPr>
      </w:pPr>
      <w:r>
        <w:t>Activity to Bound Service Communication via Messengers</w:t>
      </w:r>
    </w:p>
    <w:p w14:paraId="29799195" w14:textId="18B77F73" w:rsidR="00A830B4" w:rsidRDefault="00A830B4" w:rsidP="00A830B4">
      <w:pPr>
        <w:pStyle w:val="ListParagraph"/>
        <w:numPr>
          <w:ilvl w:val="0"/>
          <w:numId w:val="3"/>
        </w:numPr>
      </w:pPr>
      <w:r>
        <w:t>Android</w:t>
      </w:r>
      <w:r>
        <w:t xml:space="preserve"> Handlers</w:t>
      </w:r>
    </w:p>
    <w:p w14:paraId="37D2C70A" w14:textId="251048A6" w:rsidR="00A830B4" w:rsidRDefault="00A830B4" w:rsidP="00A830B4">
      <w:pPr>
        <w:pStyle w:val="ListParagraph"/>
        <w:numPr>
          <w:ilvl w:val="0"/>
          <w:numId w:val="3"/>
        </w:numPr>
      </w:pPr>
      <w:r>
        <w:t xml:space="preserve">Overview of Android Local </w:t>
      </w:r>
      <w:proofErr w:type="spellStart"/>
      <w:r>
        <w:t>InterProcess</w:t>
      </w:r>
      <w:proofErr w:type="spellEnd"/>
      <w:r>
        <w:t xml:space="preserve"> Communication (IPC) Mechanisms</w:t>
      </w:r>
    </w:p>
    <w:p w14:paraId="2C2A902B" w14:textId="1E23B35D" w:rsidR="00A830B4" w:rsidRDefault="00A830B4" w:rsidP="00A830B4">
      <w:pPr>
        <w:pStyle w:val="ListParagraph"/>
        <w:numPr>
          <w:ilvl w:val="0"/>
          <w:numId w:val="3"/>
        </w:numPr>
      </w:pPr>
      <w:r>
        <w:t>Communicating from Activities to Services &amp; Vice Versa</w:t>
      </w:r>
    </w:p>
    <w:p w14:paraId="77E98AAC" w14:textId="15E76F1A" w:rsidR="00A830B4" w:rsidRDefault="00A830B4" w:rsidP="00A830B4">
      <w:pPr>
        <w:pStyle w:val="ListParagraph"/>
        <w:numPr>
          <w:ilvl w:val="0"/>
          <w:numId w:val="3"/>
        </w:numPr>
      </w:pPr>
      <w:r>
        <w:t xml:space="preserve">Overview of Android Local </w:t>
      </w:r>
      <w:proofErr w:type="spellStart"/>
      <w:r>
        <w:t>InterProcess</w:t>
      </w:r>
      <w:proofErr w:type="spellEnd"/>
      <w:r>
        <w:t xml:space="preserve"> Communication (IPC) Mechanisms</w:t>
      </w:r>
    </w:p>
    <w:p w14:paraId="5579EC82" w14:textId="5F78D0AA" w:rsidR="00A830B4" w:rsidRDefault="00A830B4" w:rsidP="00A830B4">
      <w:pPr>
        <w:pStyle w:val="ListParagraph"/>
        <w:numPr>
          <w:ilvl w:val="0"/>
          <w:numId w:val="3"/>
        </w:numPr>
      </w:pPr>
      <w:r>
        <w:t>How to create a Content Provider</w:t>
      </w:r>
    </w:p>
    <w:p w14:paraId="4173132A" w14:textId="03D6E1D8" w:rsidR="00A830B4" w:rsidRDefault="00A830B4" w:rsidP="00A830B4">
      <w:pPr>
        <w:pStyle w:val="ListParagraph"/>
        <w:numPr>
          <w:ilvl w:val="0"/>
          <w:numId w:val="3"/>
        </w:numPr>
      </w:pPr>
      <w:r>
        <w:t>Programming with SQLite</w:t>
      </w:r>
    </w:p>
    <w:p w14:paraId="4D291529" w14:textId="35DB9C0D" w:rsidR="00A830B4" w:rsidRDefault="00A830B4" w:rsidP="00A830B4">
      <w:pPr>
        <w:pStyle w:val="ListParagraph"/>
        <w:numPr>
          <w:ilvl w:val="0"/>
          <w:numId w:val="3"/>
        </w:numPr>
      </w:pPr>
      <w:r>
        <w:t>Operations on Content Resolvers</w:t>
      </w:r>
    </w:p>
    <w:p w14:paraId="3C1D9EAF" w14:textId="77777777" w:rsidR="00A830B4" w:rsidRPr="00A830B4" w:rsidRDefault="00A830B4" w:rsidP="00A830B4">
      <w:pPr>
        <w:rPr>
          <w:sz w:val="28"/>
        </w:rPr>
      </w:pPr>
      <w:r w:rsidRPr="00A830B4">
        <w:rPr>
          <w:sz w:val="28"/>
        </w:rPr>
        <w:t>Course 4: Engineering Maintainable Android Apps</w:t>
      </w:r>
    </w:p>
    <w:p w14:paraId="575D82C7" w14:textId="2DB5F018" w:rsidR="00A830B4" w:rsidRDefault="00A830B4" w:rsidP="00A830B4">
      <w:pPr>
        <w:pStyle w:val="ListParagraph"/>
        <w:numPr>
          <w:ilvl w:val="0"/>
          <w:numId w:val="4"/>
        </w:numPr>
      </w:pPr>
      <w:r>
        <w:t>Unit Testing</w:t>
      </w:r>
    </w:p>
    <w:p w14:paraId="396EF904" w14:textId="23C1921C" w:rsidR="00A830B4" w:rsidRDefault="00A830B4" w:rsidP="00A830B4">
      <w:pPr>
        <w:pStyle w:val="ListParagraph"/>
        <w:numPr>
          <w:ilvl w:val="0"/>
          <w:numId w:val="4"/>
        </w:numPr>
      </w:pPr>
      <w:r>
        <w:t>Importance of Test Automation</w:t>
      </w:r>
    </w:p>
    <w:p w14:paraId="7153D76E" w14:textId="477A3053" w:rsidR="00A830B4" w:rsidRDefault="00A830B4" w:rsidP="00A830B4">
      <w:pPr>
        <w:pStyle w:val="ListParagraph"/>
        <w:numPr>
          <w:ilvl w:val="0"/>
          <w:numId w:val="4"/>
        </w:numPr>
      </w:pPr>
      <w:r>
        <w:t>Code Coverage</w:t>
      </w:r>
    </w:p>
    <w:p w14:paraId="387C9404" w14:textId="4AB9132B" w:rsidR="00A830B4" w:rsidRDefault="00A830B4" w:rsidP="00A830B4">
      <w:pPr>
        <w:pStyle w:val="ListParagraph"/>
        <w:numPr>
          <w:ilvl w:val="0"/>
          <w:numId w:val="4"/>
        </w:numPr>
      </w:pPr>
      <w:r>
        <w:t>Styles of Testing</w:t>
      </w:r>
    </w:p>
    <w:p w14:paraId="1E473D70" w14:textId="67021C6A" w:rsidR="00A830B4" w:rsidRDefault="00A830B4" w:rsidP="00A830B4">
      <w:pPr>
        <w:pStyle w:val="ListParagraph"/>
        <w:numPr>
          <w:ilvl w:val="0"/>
          <w:numId w:val="4"/>
        </w:numPr>
      </w:pPr>
      <w:r>
        <w:t>Functional &amp; Nonfunctional properties</w:t>
      </w:r>
    </w:p>
    <w:p w14:paraId="2E0CBF51" w14:textId="102A906E" w:rsidR="00A830B4" w:rsidRDefault="00A830B4" w:rsidP="00A830B4">
      <w:pPr>
        <w:pStyle w:val="ListParagraph"/>
        <w:numPr>
          <w:ilvl w:val="0"/>
          <w:numId w:val="4"/>
        </w:numPr>
      </w:pPr>
      <w:r>
        <w:t>refactoring &amp; regression testing</w:t>
      </w:r>
    </w:p>
    <w:p w14:paraId="3A1440CC" w14:textId="29282D14" w:rsidR="00A830B4" w:rsidRDefault="00A830B4" w:rsidP="00A830B4">
      <w:pPr>
        <w:pStyle w:val="ListParagraph"/>
        <w:numPr>
          <w:ilvl w:val="0"/>
          <w:numId w:val="4"/>
        </w:numPr>
      </w:pPr>
      <w:r>
        <w:t>integration testing with Android Studio</w:t>
      </w:r>
    </w:p>
    <w:p w14:paraId="360698B1" w14:textId="4BFB6C31" w:rsidR="00A830B4" w:rsidRDefault="00A830B4" w:rsidP="00A830B4">
      <w:pPr>
        <w:pStyle w:val="ListParagraph"/>
        <w:numPr>
          <w:ilvl w:val="0"/>
          <w:numId w:val="4"/>
        </w:numPr>
      </w:pPr>
      <w:r>
        <w:t>UI Testing with Espresso in Android Studio</w:t>
      </w:r>
    </w:p>
    <w:p w14:paraId="361C9C30" w14:textId="46A25FC9" w:rsidR="00A830B4" w:rsidRDefault="00A830B4" w:rsidP="00A830B4">
      <w:pPr>
        <w:pStyle w:val="ListParagraph"/>
        <w:numPr>
          <w:ilvl w:val="0"/>
          <w:numId w:val="4"/>
        </w:numPr>
      </w:pPr>
      <w:r>
        <w:t>Security &amp; Sustainability</w:t>
      </w:r>
    </w:p>
    <w:p w14:paraId="02A0A7C5" w14:textId="30C46957" w:rsidR="00A830B4" w:rsidRDefault="00A830B4" w:rsidP="00A830B4">
      <w:pPr>
        <w:pStyle w:val="ListParagraph"/>
        <w:numPr>
          <w:ilvl w:val="0"/>
          <w:numId w:val="4"/>
        </w:numPr>
      </w:pPr>
      <w:r>
        <w:t>Economy of Mechanism</w:t>
      </w:r>
    </w:p>
    <w:p w14:paraId="6850EB3C" w14:textId="3246FA39" w:rsidR="00A830B4" w:rsidRDefault="00A830B4" w:rsidP="00A830B4">
      <w:pPr>
        <w:pStyle w:val="ListParagraph"/>
        <w:numPr>
          <w:ilvl w:val="0"/>
          <w:numId w:val="4"/>
        </w:numPr>
      </w:pPr>
      <w:r>
        <w:t>Least Privilege</w:t>
      </w:r>
    </w:p>
    <w:p w14:paraId="035D3F42" w14:textId="74DFD120" w:rsidR="00A830B4" w:rsidRDefault="00A830B4" w:rsidP="00A830B4">
      <w:pPr>
        <w:pStyle w:val="ListParagraph"/>
        <w:numPr>
          <w:ilvl w:val="0"/>
          <w:numId w:val="4"/>
        </w:numPr>
      </w:pPr>
      <w:r>
        <w:t>Complete Mediation</w:t>
      </w:r>
    </w:p>
    <w:p w14:paraId="2B508505" w14:textId="3AD37CF1" w:rsidR="00A830B4" w:rsidRDefault="00A830B4" w:rsidP="00A830B4">
      <w:pPr>
        <w:pStyle w:val="ListParagraph"/>
        <w:numPr>
          <w:ilvl w:val="0"/>
          <w:numId w:val="4"/>
        </w:numPr>
      </w:pPr>
      <w:r>
        <w:t>Secure Defaults</w:t>
      </w:r>
    </w:p>
    <w:p w14:paraId="4B0BD394" w14:textId="5341CE9A" w:rsidR="00A830B4" w:rsidRDefault="00A830B4" w:rsidP="00A830B4">
      <w:pPr>
        <w:pStyle w:val="ListParagraph"/>
        <w:numPr>
          <w:ilvl w:val="0"/>
          <w:numId w:val="4"/>
        </w:numPr>
      </w:pPr>
      <w:r>
        <w:t>Traditional App Accounts vs Mobile App Accounts</w:t>
      </w:r>
    </w:p>
    <w:p w14:paraId="1FC0A88A" w14:textId="059B7B57" w:rsidR="00A830B4" w:rsidRDefault="00A830B4" w:rsidP="00A830B4">
      <w:pPr>
        <w:pStyle w:val="ListParagraph"/>
        <w:numPr>
          <w:ilvl w:val="0"/>
          <w:numId w:val="4"/>
        </w:numPr>
      </w:pPr>
      <w:r>
        <w:t xml:space="preserve">App </w:t>
      </w:r>
      <w:r>
        <w:t>Account</w:t>
      </w:r>
      <w:r>
        <w:t xml:space="preserve"> Mapping to Linux Users</w:t>
      </w:r>
    </w:p>
    <w:p w14:paraId="3D0E6C75" w14:textId="656FBEFA" w:rsidR="00A830B4" w:rsidRDefault="00A830B4" w:rsidP="00A830B4">
      <w:pPr>
        <w:pStyle w:val="ListParagraph"/>
        <w:numPr>
          <w:ilvl w:val="0"/>
          <w:numId w:val="4"/>
        </w:numPr>
      </w:pPr>
      <w:r>
        <w:t>Apps Lies &amp; Steal</w:t>
      </w:r>
    </w:p>
    <w:p w14:paraId="6D63926D" w14:textId="11CF8820" w:rsidR="00A830B4" w:rsidRDefault="00A830B4" w:rsidP="00A830B4">
      <w:pPr>
        <w:pStyle w:val="ListParagraph"/>
        <w:numPr>
          <w:ilvl w:val="0"/>
          <w:numId w:val="4"/>
        </w:numPr>
      </w:pPr>
      <w:r>
        <w:t>How Android Protects and does not protect</w:t>
      </w:r>
    </w:p>
    <w:p w14:paraId="1FF55C35" w14:textId="10782592" w:rsidR="00A830B4" w:rsidRDefault="00A830B4" w:rsidP="00A830B4">
      <w:pPr>
        <w:pStyle w:val="ListParagraph"/>
        <w:numPr>
          <w:ilvl w:val="0"/>
          <w:numId w:val="4"/>
        </w:numPr>
      </w:pPr>
      <w:r>
        <w:t>the challenge of secure coding</w:t>
      </w:r>
    </w:p>
    <w:p w14:paraId="22DF136E" w14:textId="3BFFAA56" w:rsidR="00A830B4" w:rsidRDefault="00A830B4" w:rsidP="00A830B4">
      <w:pPr>
        <w:pStyle w:val="ListParagraph"/>
        <w:numPr>
          <w:ilvl w:val="0"/>
          <w:numId w:val="4"/>
        </w:numPr>
      </w:pPr>
      <w:r>
        <w:t xml:space="preserve">security </w:t>
      </w:r>
      <w:r>
        <w:t>vulnerability</w:t>
      </w:r>
      <w:r>
        <w:t xml:space="preserve"> walkthrough</w:t>
      </w:r>
    </w:p>
    <w:p w14:paraId="0ABEA2C4" w14:textId="064D2B8B" w:rsidR="00A830B4" w:rsidRDefault="00A830B4" w:rsidP="00A830B4">
      <w:pPr>
        <w:pStyle w:val="ListParagraph"/>
        <w:numPr>
          <w:ilvl w:val="0"/>
          <w:numId w:val="4"/>
        </w:numPr>
      </w:pPr>
      <w:r>
        <w:t>Privilege Escalation</w:t>
      </w:r>
    </w:p>
    <w:p w14:paraId="4E76EE8D" w14:textId="77777777" w:rsidR="00420FDB" w:rsidRPr="00A830B4" w:rsidRDefault="00A830B4" w:rsidP="00A830B4">
      <w:pPr>
        <w:rPr>
          <w:sz w:val="28"/>
        </w:rPr>
      </w:pPr>
      <w:r w:rsidRPr="00A830B4">
        <w:rPr>
          <w:sz w:val="28"/>
        </w:rPr>
        <w:t>Course 5: Capstone Project (unknown)</w:t>
      </w:r>
    </w:p>
    <w:sectPr w:rsidR="00420FDB" w:rsidRPr="00A830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5477B9"/>
    <w:multiLevelType w:val="hybridMultilevel"/>
    <w:tmpl w:val="744AAD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05A6"/>
    <w:multiLevelType w:val="hybridMultilevel"/>
    <w:tmpl w:val="C1240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705A0E"/>
    <w:multiLevelType w:val="hybridMultilevel"/>
    <w:tmpl w:val="4DEEF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296EF3"/>
    <w:multiLevelType w:val="hybridMultilevel"/>
    <w:tmpl w:val="72F6D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MzSwMDM2NrM0sDRQ0lEKTi0uzszPAykwrAUAcYMwvCwAAAA="/>
  </w:docVars>
  <w:rsids>
    <w:rsidRoot w:val="00A830B4"/>
    <w:rsid w:val="00040530"/>
    <w:rsid w:val="00420FDB"/>
    <w:rsid w:val="009562DE"/>
    <w:rsid w:val="00A8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A930D"/>
  <w15:chartTrackingRefBased/>
  <w15:docId w15:val="{92EFB678-8B2B-4025-B4DA-54559B5DB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0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73</Words>
  <Characters>3269</Characters>
  <Application>Microsoft Office Word</Application>
  <DocSecurity>0</DocSecurity>
  <Lines>27</Lines>
  <Paragraphs>7</Paragraphs>
  <ScaleCrop>false</ScaleCrop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ul Nahar</dc:creator>
  <cp:keywords/>
  <dc:description/>
  <cp:lastModifiedBy>Devul Nahar</cp:lastModifiedBy>
  <cp:revision>2</cp:revision>
  <dcterms:created xsi:type="dcterms:W3CDTF">2018-04-02T16:44:00Z</dcterms:created>
  <dcterms:modified xsi:type="dcterms:W3CDTF">2018-04-02T16:48:00Z</dcterms:modified>
</cp:coreProperties>
</file>